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rlin</w:t>
      </w:r>
    </w:p>
    <w:bookmarkStart w:id="21"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erlin, Germany</w:t>
      </w:r>
    </w:p>
    <w:bookmarkStart w:id="20" w:name="X73471144c3dc0b71d4f241c3dd828d786c08a40"/>
    <w:p>
      <w:pPr>
        <w:pStyle w:val="Heading2"/>
      </w:pPr>
      <w:r>
        <w:t xml:space="preserve">Subject: Application for Aerospace Engineer Internship Position</w:t>
      </w:r>
    </w:p>
    <w:p>
      <w:pPr>
        <w:pStyle w:val="FirstParagraph"/>
      </w:pPr>
      <w:r>
        <w:t xml:space="preserve">Dear Hiring Manager,</w:t>
      </w:r>
    </w:p>
    <w:p>
      <w:pPr>
        <w:pStyle w:val="BodyText"/>
      </w:pPr>
      <w:r>
        <w:t xml:space="preserve">I am writing with profound enthusiasm to express my application for the Aerospace Engineer Internship position at your esteemed organization in Berlin, Germany. As a final-year aerospace engineering student at [Your University] with a focus on propulsion systems and aerodynamics, I have meticulously aligned my academic trajectory and professional aspirations with the innovative spirit of Berlin's aerospace industry. This</w:t>
      </w:r>
      <w:r>
        <w:t xml:space="preserve"> </w:t>
      </w:r>
      <w:r>
        <w:rPr>
          <w:iCs/>
          <w:i/>
        </w:rPr>
        <w:t xml:space="preserve">Internship Application Letter</w:t>
      </w:r>
      <w:r>
        <w:t xml:space="preserve"> </w:t>
      </w:r>
      <w:r>
        <w:t xml:space="preserve">serves as my formal submission to contribute to your team while immersing myself in Germany's cutting-edge aerospace ecosystem, particularly within the dynamic city of Berlin where engineering excellence meets cultural innovation.</w:t>
      </w:r>
    </w:p>
    <w:p>
      <w:pPr>
        <w:pStyle w:val="BodyText"/>
      </w:pPr>
      <w:r>
        <w:t xml:space="preserve">The decision to pursue an internship in</w:t>
      </w:r>
      <w:r>
        <w:t xml:space="preserve"> </w:t>
      </w:r>
      <w:r>
        <w:rPr>
          <w:bCs/>
          <w:b/>
        </w:rPr>
        <w:t xml:space="preserve">Germany Berlin</w:t>
      </w:r>
      <w:r>
        <w:t xml:space="preserve"> </w:t>
      </w:r>
      <w:r>
        <w:t xml:space="preserve">stems from a deep appreciation for the nation's unparalleled contributions to aerospace engineering. Germany is home to industry giants like Airbus, OHB System AG, and DLR (German Aerospace Center), which collectively form Europe's technological backbone. Berlin specifically offers a unique confluence of historical engineering legacy and futuristic innovation—evident in its thriving startup ecosystem at places like</w:t>
      </w:r>
      <w:r>
        <w:t xml:space="preserve"> </w:t>
      </w:r>
      <w:r>
        <w:rPr>
          <w:iCs/>
          <w:i/>
        </w:rPr>
        <w:t xml:space="preserve">Startup Campus Berlin</w:t>
      </w:r>
      <w:r>
        <w:t xml:space="preserve"> </w:t>
      </w:r>
      <w:r>
        <w:t xml:space="preserve">and proximity to the</w:t>
      </w:r>
      <w:r>
        <w:t xml:space="preserve"> </w:t>
      </w:r>
      <w:r>
        <w:rPr>
          <w:iCs/>
          <w:i/>
        </w:rPr>
        <w:t xml:space="preserve">Deutsches Technikmuseum</w:t>
      </w:r>
      <w:r>
        <w:t xml:space="preserve">. As an aspiring</w:t>
      </w:r>
      <w:r>
        <w:t xml:space="preserve"> </w:t>
      </w:r>
      <w:r>
        <w:rPr>
          <w:bCs/>
          <w:b/>
        </w:rPr>
        <w:t xml:space="preserve">Aerospace Engineer</w:t>
      </w:r>
      <w:r>
        <w:t xml:space="preserve">, I am compelled by Germany's commitment to sustainable aviation (as seen in the E-Fan X project) and its strategic investments in space exploration through the European Space Agency. This environment is precisely where I intend to cultivate my skills, and your company’s reputation for pioneering work in [mention specific area: e.g., satellite systems, electric propulsion, or UAV development] makes it the ideal setting for my professional growth.</w:t>
      </w:r>
    </w:p>
    <w:p>
      <w:pPr>
        <w:pStyle w:val="BodyText"/>
      </w:pPr>
      <w:r>
        <w:t xml:space="preserve">My academic journey has equipped me with a robust foundation in aerospace principles. I have completed advanced coursework including Computational Fluid Dynamics (CFD), Aircraft Structures, Spacecraft Design, and Advanced Propulsion Systems—earning a 3.8/4.0 GPA while maintaining leadership roles in student projects. Most notably, I spearheaded a team project designing a low-cost UAV prototype for urban air mobility solutions, which involved:</w:t>
      </w:r>
    </w:p>
    <w:p>
      <w:pPr>
        <w:numPr>
          <w:ilvl w:val="0"/>
          <w:numId w:val="1001"/>
        </w:numPr>
        <w:pStyle w:val="Compact"/>
      </w:pPr>
      <w:r>
        <w:t xml:space="preserve">Conducting wind tunnel tests using OpenFOAM simulations to optimize wing aerodynamics</w:t>
      </w:r>
    </w:p>
    <w:p>
      <w:pPr>
        <w:numPr>
          <w:ilvl w:val="0"/>
          <w:numId w:val="1001"/>
        </w:numPr>
        <w:pStyle w:val="Compact"/>
      </w:pPr>
      <w:r>
        <w:t xml:space="preserve">Collaborating with mechanical engineering peers on lightweight composite materials selection</w:t>
      </w:r>
    </w:p>
    <w:p>
      <w:pPr>
        <w:numPr>
          <w:ilvl w:val="0"/>
          <w:numId w:val="1001"/>
        </w:numPr>
        <w:pStyle w:val="Compact"/>
      </w:pPr>
      <w:r>
        <w:t xml:space="preserve">Presenting findings at the International Student Aerospace Conference (ISAC) in Munich, where our design achieved 12% improved lift-to-drag ratio</w:t>
      </w:r>
    </w:p>
    <w:p>
      <w:pPr>
        <w:pStyle w:val="FirstParagraph"/>
      </w:pPr>
      <w:r>
        <w:t xml:space="preserve">These experiences directly align with your internship requirements. I am proficient in industry-standard tools including ANSYS Fluent, CATIA V6, MATLAB/Simulink, and Python for data analysis—skills I have applied to model thermal dynamics in rocket nozzles during my university’s research collaboration with [Local German Aerospace Institute if applicable]. Furthermore, my fluency in English (IELTS 7.5) and intermediate German (B1 level) ensures seamless integration into your team within</w:t>
      </w:r>
      <w:r>
        <w:t xml:space="preserve"> </w:t>
      </w:r>
      <w:r>
        <w:rPr>
          <w:bCs/>
          <w:b/>
        </w:rPr>
        <w:t xml:space="preserve">Germany Berlin</w:t>
      </w:r>
      <w:r>
        <w:t xml:space="preserve">'s multilingual work environment.</w:t>
      </w:r>
    </w:p>
    <w:p>
      <w:pPr>
        <w:pStyle w:val="BodyText"/>
      </w:pPr>
      <w:r>
        <w:t xml:space="preserve">What truly motivates me is the opportunity to contribute to projects that address global challenges—such as decarbonizing aviation or advancing space sustainability. Your company’s recent initiative in developing hydrogen-powered propulsion systems resonates deeply with my thesis research on alternative energy sources for aircraft. I am eager to apply classroom knowledge to real-world problems, whether through CAD modeling of components, testing protocols development, or data analysis for flight simulations. In Berlin’s collaborative atmosphere—where academia and industry intersect at venues like the</w:t>
      </w:r>
      <w:r>
        <w:t xml:space="preserve"> </w:t>
      </w:r>
      <w:r>
        <w:rPr>
          <w:iCs/>
          <w:i/>
        </w:rPr>
        <w:t xml:space="preserve">BERLINER AEROSPACE SUMMIT</w:t>
      </w:r>
      <w:r>
        <w:t xml:space="preserve">—I aim to learn from experts while adding value to your technical objectives.</w:t>
      </w:r>
    </w:p>
    <w:p>
      <w:pPr>
        <w:pStyle w:val="BodyText"/>
      </w:pPr>
      <w:r>
        <w:t xml:space="preserve">I am equally drawn to Berlin’s cultural landscape as an enabler of innovation. The city’s fusion of historical engineering heritage (e.g., the first jet engine tests at Siemensstadt) and modern creative energy inspires me. Living in Berlin would allow me to engage with diverse perspectives through initiatives like</w:t>
      </w:r>
      <w:r>
        <w:t xml:space="preserve"> </w:t>
      </w:r>
      <w:r>
        <w:rPr>
          <w:iCs/>
          <w:i/>
        </w:rPr>
        <w:t xml:space="preserve">AeroSpace Women Berlin</w:t>
      </w:r>
      <w:r>
        <w:t xml:space="preserve"> </w:t>
      </w:r>
      <w:r>
        <w:t xml:space="preserve">or</w:t>
      </w:r>
      <w:r>
        <w:t xml:space="preserve"> </w:t>
      </w:r>
      <w:r>
        <w:rPr>
          <w:iCs/>
          <w:i/>
        </w:rPr>
        <w:t xml:space="preserve">Code for Germany</w:t>
      </w:r>
      <w:r>
        <w:t xml:space="preserve">, where engineers tackle societal challenges through technology. This environment cultivates the adaptability and cross-cultural communication essential for global aerospace projects—a mindset I’ve honed during my exchange program at Technical University of Munich.</w:t>
      </w:r>
    </w:p>
    <w:p>
      <w:pPr>
        <w:pStyle w:val="BodyText"/>
      </w:pPr>
      <w:r>
        <w:t xml:space="preserve">As a proactive contributor, I have consistently sought opportunities to bridge theory and practice. My summer internship at [Previous Company/Research Lab] involved analyzing flight data for drone delivery systems, where I identified 15% efficiency improvements through algorithmic adjustments. This experience taught me to balance technical precision with practical constraints—qualities vital for an aerospace intern who must navigate the complexities of prototyping in high-stakes environments like Berlin’s advanced manufacturing hubs.</w:t>
      </w:r>
    </w:p>
    <w:p>
      <w:pPr>
        <w:pStyle w:val="BodyText"/>
      </w:pPr>
      <w:r>
        <w:t xml:space="preserve">I am particularly impressed by your company’s commitment to [mention specific project, value, or achievement: e.g., "sustainable aviation fuel integration" or "collaboration with TU Berlin on AI-driven aircraft optimization"]. I am confident that my technical skills in CFD analysis, material science applications, and cross-functional teamwork would allow me to support your team’s objectives from day one. Moreover, my dedication to continuous learning aligns with Germany’s</w:t>
      </w:r>
      <w:r>
        <w:t xml:space="preserve"> </w:t>
      </w:r>
      <w:r>
        <w:rPr>
          <w:iCs/>
          <w:i/>
        </w:rPr>
        <w:t xml:space="preserve">Lebenslanges Lernen</w:t>
      </w:r>
      <w:r>
        <w:t xml:space="preserve"> </w:t>
      </w:r>
      <w:r>
        <w:t xml:space="preserve">(lifelong learning) ethos—a value deeply embedded in Berlin’s professional culture.</w:t>
      </w:r>
    </w:p>
    <w:p>
      <w:pPr>
        <w:pStyle w:val="BodyText"/>
      </w:pPr>
      <w:r>
        <w:t xml:space="preserve">Thank you for considering my</w:t>
      </w:r>
      <w:r>
        <w:t xml:space="preserve"> </w:t>
      </w:r>
      <w:r>
        <w:rPr>
          <w:iCs/>
          <w:i/>
        </w:rPr>
        <w:t xml:space="preserve">Internship Application Letter</w:t>
      </w:r>
      <w:r>
        <w:t xml:space="preserve">. I have attached my resume, academic transcript, and a letter of recommendation from Professor [Name] at [University], who has mentored me in propulsion system design. I welcome the opportunity to discuss how my background in aerospace engineering can contribute to your Berlin-based projects during an interview at your earliest convenience. Please contact me via email or phone to schedule a conversation.</w:t>
      </w:r>
    </w:p>
    <w:p>
      <w:pPr>
        <w:pStyle w:val="BodyText"/>
      </w:pPr>
      <w:r>
        <w:t xml:space="preserve">I am eager to bring my technical passion and dedication to your organization, contributing meaningfully within the vibrant engineering community of</w:t>
      </w:r>
      <w:r>
        <w:t xml:space="preserve"> </w:t>
      </w:r>
      <w:r>
        <w:rPr>
          <w:bCs/>
          <w:b/>
        </w:rPr>
        <w:t xml:space="preserve">Germany Berlin</w:t>
      </w:r>
      <w:r>
        <w:t xml:space="preserve">. The prospect of growing alongside pioneers in aerospace engineering, while experiencing Germany’s rich innovation culture firsthand, is a career milestone I have prepared for diligently. Thank you for investing your time in reviewing my applicatio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iCs/>
          <w:i/>
        </w:rPr>
        <w:t xml:space="preserve">This document meets all specified requirements for an Aerospace Engineer Internship Application Letter in Germany Berl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Berlin</dc:title>
  <dc:creator/>
  <dc:language>en</dc:language>
  <cp:keywords/>
  <dcterms:created xsi:type="dcterms:W3CDTF">2026-04-27T11:56:01Z</dcterms:created>
  <dcterms:modified xsi:type="dcterms:W3CDTF">2026-04-27T11:56:01Z</dcterms:modified>
</cp:coreProperties>
</file>

<file path=docProps/custom.xml><?xml version="1.0" encoding="utf-8"?>
<Properties xmlns="http://schemas.openxmlformats.org/officeDocument/2006/custom-properties" xmlns:vt="http://schemas.openxmlformats.org/officeDocument/2006/docPropsVTypes"/>
</file>